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52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bookmarkStart w:id="0" w:name="_Hlk128863517"/>
      <w:bookmarkEnd w:id="0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7C94341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акультет физико-математических и естественных наук</w:t>
      </w:r>
    </w:p>
    <w:p w14:paraId="5C9FCB5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Кафедра прикладной информатики и теории вероятностей</w:t>
      </w:r>
    </w:p>
    <w:p w14:paraId="7949D42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205CB170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F0FE471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FBB72DB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532110E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CC5033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6D19AA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CA72A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42305B9" w14:textId="21EC5A18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ОТЧЕТ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  <w:t>ПО ЛАБОРАТОРНОЙ РАБОТЕ №</w:t>
      </w:r>
      <w:r w:rsidR="00CC4CB8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5</w:t>
      </w:r>
    </w:p>
    <w:p w14:paraId="4E9F439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32"/>
          <w:szCs w:val="32"/>
          <w:u w:val="single"/>
          <w:lang w:eastAsia="ru-RU"/>
        </w:rPr>
        <w:t>дисциплина: Операционные системы</w:t>
      </w:r>
    </w:p>
    <w:p w14:paraId="4EF14A07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9B1DBA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743E80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2989B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4B9539A0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36D08A8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795F9AA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BE2182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01874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546EBD8" w14:textId="58577916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Студент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B2BD7">
        <w:rPr>
          <w:rFonts w:ascii="Times New Roman" w:eastAsia="Times New Roman" w:hAnsi="Times New Roman" w:cs="Times New Roman"/>
          <w:sz w:val="28"/>
          <w:szCs w:val="28"/>
          <w:lang w:eastAsia="ru-RU"/>
        </w:rPr>
        <w:t>Султанова Лейла</w:t>
      </w:r>
    </w:p>
    <w:p w14:paraId="5CD2767D" w14:textId="6F9D99D7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Группа: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БИбд-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proofErr w:type="gramEnd"/>
    </w:p>
    <w:p w14:paraId="11187C05" w14:textId="3720145A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</w:t>
      </w:r>
    </w:p>
    <w:p w14:paraId="735A80C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0BAF5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55223B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B3153E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E6DEEF6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A752603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B40285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75876FC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7D9722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BFDC68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1B6A40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ва</w:t>
      </w:r>
    </w:p>
    <w:p w14:paraId="4FA806C7" w14:textId="4E9D73A5" w:rsidR="00637422" w:rsidRDefault="00CD7325" w:rsidP="00637422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76959C18" w14:textId="77777777" w:rsidR="0078148C" w:rsidRDefault="0078148C" w:rsidP="008B3249">
      <w:pPr>
        <w:pStyle w:val="1"/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6535"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Цель работы</w:t>
      </w:r>
    </w:p>
    <w:p w14:paraId="62E58FA3" w14:textId="77777777" w:rsidR="00F90775" w:rsidRDefault="00F90775" w:rsidP="00F90775"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</w:t>
      </w:r>
      <w:proofErr w:type="spellStart"/>
      <w:r>
        <w:t>исполь</w:t>
      </w:r>
      <w:proofErr w:type="spellEnd"/>
      <w:r>
        <w:t xml:space="preserve">- </w:t>
      </w:r>
      <w:proofErr w:type="spellStart"/>
      <w:r>
        <w:t>зования</w:t>
      </w:r>
      <w:proofErr w:type="spellEnd"/>
      <w:r>
        <w:t xml:space="preserve"> диска и обслуживанию файловой системы.</w:t>
      </w:r>
    </w:p>
    <w:p w14:paraId="4DD259AB" w14:textId="47C10984" w:rsidR="009438F9" w:rsidRDefault="009438F9" w:rsidP="009438F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7C525A08" w14:textId="77777777" w:rsidR="009438F9" w:rsidRPr="00B14CA5" w:rsidRDefault="009438F9" w:rsidP="009438F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13C507E5" w14:textId="52E738FF" w:rsidR="005E13F3" w:rsidRDefault="00CD15DD" w:rsidP="005E13F3">
      <w:pPr>
        <w:pStyle w:val="ac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>
        <w:t>Выполняю все примеры, приведенные в первой части описания лабораторной работы.</w:t>
      </w:r>
    </w:p>
    <w:p w14:paraId="5E38AAFC" w14:textId="65549BEC" w:rsidR="007076BF" w:rsidRPr="007076BF" w:rsidRDefault="00CD15DD" w:rsidP="007076B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EE9DF3" wp14:editId="78A8A09D">
            <wp:extent cx="5940425" cy="280924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CD056" w14:textId="79DDE83B" w:rsidR="00987048" w:rsidRDefault="00DD07D1" w:rsidP="009870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12322A2" wp14:editId="678F4223">
            <wp:extent cx="5940425" cy="2435860"/>
            <wp:effectExtent l="0" t="0" r="3175" b="2540"/>
            <wp:docPr id="3" name="Рисунок 3" descr="Изображение выглядит как текст, снимок экрана, программное обеспечение, Веб-сай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, снимок экрана, программное обеспечение, Веб-сай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C762" w14:textId="77777777" w:rsidR="00987048" w:rsidRPr="00987048" w:rsidRDefault="00987048" w:rsidP="00987048">
      <w:pPr>
        <w:rPr>
          <w:rFonts w:ascii="Times New Roman" w:hAnsi="Times New Roman" w:cs="Times New Roman"/>
          <w:sz w:val="28"/>
          <w:szCs w:val="28"/>
        </w:rPr>
      </w:pPr>
    </w:p>
    <w:p w14:paraId="7EE1EEBC" w14:textId="6D91BFBF" w:rsidR="00ED42F8" w:rsidRPr="00CA1D9C" w:rsidRDefault="005E13F3" w:rsidP="00DD07D1">
      <w:pPr>
        <w:pStyle w:val="ac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987048">
        <w:rPr>
          <w:rFonts w:ascii="Times New Roman" w:hAnsi="Times New Roman" w:cs="Times New Roman"/>
          <w:sz w:val="28"/>
          <w:szCs w:val="28"/>
        </w:rPr>
        <w:t xml:space="preserve">  </w:t>
      </w:r>
      <w:r w:rsidR="00F14ABF">
        <w:t>Копирую файл /</w:t>
      </w:r>
      <w:proofErr w:type="spellStart"/>
      <w:r w:rsidR="00F14ABF">
        <w:t>usr</w:t>
      </w:r>
      <w:proofErr w:type="spellEnd"/>
      <w:r w:rsidR="00F14ABF">
        <w:t>/</w:t>
      </w:r>
      <w:proofErr w:type="spellStart"/>
      <w:r w:rsidR="00F14ABF">
        <w:t>include</w:t>
      </w:r>
      <w:proofErr w:type="spellEnd"/>
      <w:r w:rsidR="00F14ABF">
        <w:t>/</w:t>
      </w:r>
      <w:proofErr w:type="spellStart"/>
      <w:r w:rsidR="00F14ABF">
        <w:t>sys</w:t>
      </w:r>
      <w:proofErr w:type="spellEnd"/>
      <w:r w:rsidR="00F14ABF">
        <w:t>/</w:t>
      </w:r>
      <w:proofErr w:type="spellStart"/>
      <w:r w:rsidR="00F14ABF">
        <w:t>io.h</w:t>
      </w:r>
      <w:proofErr w:type="spellEnd"/>
      <w:r w:rsidR="00F14ABF">
        <w:t xml:space="preserve"> в домашний каталог и называю его </w:t>
      </w:r>
      <w:proofErr w:type="spellStart"/>
      <w:r w:rsidR="00F14ABF">
        <w:t>equipment</w:t>
      </w:r>
      <w:proofErr w:type="spellEnd"/>
      <w:r w:rsidR="00F14ABF">
        <w:t>. В домашнем каталоге создаю директорию ~/</w:t>
      </w:r>
      <w:proofErr w:type="spellStart"/>
      <w:proofErr w:type="gramStart"/>
      <w:r w:rsidR="00F14ABF">
        <w:t>ski.plases</w:t>
      </w:r>
      <w:proofErr w:type="spellEnd"/>
      <w:proofErr w:type="gramEnd"/>
      <w:r w:rsidR="00F14ABF">
        <w:t xml:space="preserve">. Перемещаю файл </w:t>
      </w:r>
      <w:proofErr w:type="spellStart"/>
      <w:r w:rsidR="00F14ABF">
        <w:t>equipment</w:t>
      </w:r>
      <w:proofErr w:type="spellEnd"/>
      <w:r w:rsidR="00F14ABF">
        <w:t xml:space="preserve"> в каталог ~/</w:t>
      </w:r>
      <w:proofErr w:type="spellStart"/>
      <w:proofErr w:type="gramStart"/>
      <w:r w:rsidR="00F14ABF">
        <w:t>ski.plases</w:t>
      </w:r>
      <w:proofErr w:type="spellEnd"/>
      <w:proofErr w:type="gramEnd"/>
      <w:r w:rsidR="00F14ABF">
        <w:t xml:space="preserve">. </w:t>
      </w:r>
      <w:proofErr w:type="spellStart"/>
      <w:r w:rsidR="00F14ABF">
        <w:t>Переименовыаю</w:t>
      </w:r>
      <w:proofErr w:type="spellEnd"/>
      <w:r w:rsidR="00F14ABF">
        <w:t xml:space="preserve"> файл ~/</w:t>
      </w:r>
      <w:proofErr w:type="spellStart"/>
      <w:proofErr w:type="gramStart"/>
      <w:r w:rsidR="00F14ABF">
        <w:t>ski.plases</w:t>
      </w:r>
      <w:proofErr w:type="spellEnd"/>
      <w:proofErr w:type="gramEnd"/>
      <w:r w:rsidR="00F14ABF">
        <w:t>/</w:t>
      </w:r>
      <w:proofErr w:type="spellStart"/>
      <w:r w:rsidR="00F14ABF">
        <w:t>equipment</w:t>
      </w:r>
      <w:proofErr w:type="spellEnd"/>
      <w:r w:rsidR="00F14ABF">
        <w:t xml:space="preserve"> в ~/</w:t>
      </w:r>
      <w:proofErr w:type="spellStart"/>
      <w:r w:rsidR="00F14ABF">
        <w:t>ski.plases</w:t>
      </w:r>
      <w:proofErr w:type="spellEnd"/>
      <w:r w:rsidR="00F14ABF">
        <w:t>/</w:t>
      </w:r>
      <w:proofErr w:type="spellStart"/>
      <w:r w:rsidR="00F14ABF">
        <w:t>equiplist</w:t>
      </w:r>
      <w:proofErr w:type="spellEnd"/>
      <w:r w:rsidR="00F14ABF">
        <w:t>. Создаю в домашнем каталоге файл abc1 и копирую его в каталог ~/</w:t>
      </w:r>
      <w:proofErr w:type="spellStart"/>
      <w:proofErr w:type="gramStart"/>
      <w:r w:rsidR="00F14ABF">
        <w:t>ski.plases</w:t>
      </w:r>
      <w:proofErr w:type="spellEnd"/>
      <w:proofErr w:type="gramEnd"/>
      <w:r w:rsidR="00F14ABF">
        <w:t xml:space="preserve">, называю его equiplist2. Создаю каталог с именем </w:t>
      </w:r>
      <w:proofErr w:type="spellStart"/>
      <w:r w:rsidR="00F14ABF">
        <w:t>equipment</w:t>
      </w:r>
      <w:proofErr w:type="spellEnd"/>
      <w:r w:rsidR="00F14ABF">
        <w:t xml:space="preserve"> в каталоге ~/</w:t>
      </w:r>
      <w:proofErr w:type="spellStart"/>
      <w:r w:rsidR="00F14ABF">
        <w:t>ski.plases</w:t>
      </w:r>
      <w:proofErr w:type="spellEnd"/>
      <w:r w:rsidR="00F14ABF">
        <w:t>. Перемещаю файлы ~/</w:t>
      </w:r>
      <w:proofErr w:type="spellStart"/>
      <w:proofErr w:type="gramStart"/>
      <w:r w:rsidR="00F14ABF">
        <w:t>ski.plases</w:t>
      </w:r>
      <w:proofErr w:type="spellEnd"/>
      <w:proofErr w:type="gramEnd"/>
      <w:r w:rsidR="00F14ABF">
        <w:t>/</w:t>
      </w:r>
      <w:proofErr w:type="spellStart"/>
      <w:r w:rsidR="00F14ABF">
        <w:t>equiplist</w:t>
      </w:r>
      <w:proofErr w:type="spellEnd"/>
      <w:r w:rsidR="00F14ABF">
        <w:t xml:space="preserve"> и equiplist2 в каталог ~/</w:t>
      </w:r>
      <w:proofErr w:type="spellStart"/>
      <w:r w:rsidR="00F14ABF">
        <w:t>ski.plases</w:t>
      </w:r>
      <w:proofErr w:type="spellEnd"/>
      <w:r w:rsidR="00F14ABF">
        <w:t>/</w:t>
      </w:r>
      <w:proofErr w:type="spellStart"/>
      <w:r w:rsidR="00F14ABF">
        <w:t>equipment</w:t>
      </w:r>
      <w:proofErr w:type="spellEnd"/>
      <w:r w:rsidR="00F14ABF">
        <w:t>. Создаю и перемещаю каталог ~/</w:t>
      </w:r>
      <w:proofErr w:type="spellStart"/>
      <w:r w:rsidR="00F14ABF">
        <w:t>newdir</w:t>
      </w:r>
      <w:proofErr w:type="spellEnd"/>
      <w:r w:rsidR="00F14ABF">
        <w:t xml:space="preserve"> в каталог ~/</w:t>
      </w:r>
      <w:proofErr w:type="spellStart"/>
      <w:proofErr w:type="gramStart"/>
      <w:r w:rsidR="00F14ABF">
        <w:t>ski.plases</w:t>
      </w:r>
      <w:proofErr w:type="spellEnd"/>
      <w:proofErr w:type="gramEnd"/>
      <w:r w:rsidR="00F14ABF">
        <w:t xml:space="preserve"> и называю его </w:t>
      </w:r>
      <w:proofErr w:type="spellStart"/>
      <w:r w:rsidR="00F14ABF">
        <w:t>plans</w:t>
      </w:r>
      <w:proofErr w:type="spellEnd"/>
    </w:p>
    <w:p w14:paraId="75710938" w14:textId="6DF6B797" w:rsidR="00CA1D9C" w:rsidRPr="003F0480" w:rsidRDefault="00FE5F1A" w:rsidP="001234E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CEE153E" wp14:editId="3B91118C">
            <wp:extent cx="5940425" cy="1054735"/>
            <wp:effectExtent l="0" t="0" r="3175" b="0"/>
            <wp:docPr id="4" name="Рисунок 4" descr="Изображение выглядит как текст, снимок экрана, черный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, снимок экрана, черный, Шрифт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C43E9" w14:textId="77777777" w:rsidR="001234EA" w:rsidRPr="001234EA" w:rsidRDefault="001234EA" w:rsidP="001234EA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3820B40" w14:textId="77777777" w:rsidR="00EA5CC6" w:rsidRDefault="00EA5CC6" w:rsidP="00611BC8">
      <w:pPr>
        <w:rPr>
          <w:rFonts w:ascii="Times New Roman" w:hAnsi="Times New Roman" w:cs="Times New Roman"/>
          <w:noProof/>
          <w:sz w:val="28"/>
          <w:szCs w:val="28"/>
        </w:rPr>
      </w:pPr>
    </w:p>
    <w:p w14:paraId="785CAE79" w14:textId="117EF76D" w:rsidR="00572B53" w:rsidRDefault="00572B53" w:rsidP="00611BC8">
      <w:pPr>
        <w:rPr>
          <w:rFonts w:ascii="Times New Roman" w:hAnsi="Times New Roman" w:cs="Times New Roman"/>
          <w:sz w:val="28"/>
          <w:szCs w:val="28"/>
        </w:rPr>
      </w:pPr>
    </w:p>
    <w:p w14:paraId="78389B77" w14:textId="22FD4176" w:rsidR="002E5208" w:rsidRPr="00B04F90" w:rsidRDefault="00681506" w:rsidP="00681506">
      <w:pPr>
        <w:pStyle w:val="ac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>
        <w:t xml:space="preserve">Присваиваю файлу </w:t>
      </w:r>
      <w:proofErr w:type="spellStart"/>
      <w:r>
        <w:t>australia</w:t>
      </w:r>
      <w:proofErr w:type="spellEnd"/>
      <w:r>
        <w:t xml:space="preserve"> нужное право доступа.</w:t>
      </w:r>
    </w:p>
    <w:p w14:paraId="385C1D52" w14:textId="1AB7D0A5" w:rsidR="002E5208" w:rsidRDefault="00B04F90" w:rsidP="00241CC2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E5D4C5" wp14:editId="3DC1975F">
            <wp:extent cx="5940425" cy="232918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422E5" w14:textId="77777777" w:rsidR="00241CC2" w:rsidRDefault="00241CC2" w:rsidP="00241C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3D357B5" w14:textId="74097398" w:rsidR="00241CC2" w:rsidRDefault="00241CC2" w:rsidP="00241CC2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A4788B" wp14:editId="0E2A6190">
            <wp:extent cx="5940425" cy="2221230"/>
            <wp:effectExtent l="0" t="0" r="3175" b="762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32B3D" w14:textId="77777777" w:rsidR="00EA5CC6" w:rsidRDefault="00EA5CC6" w:rsidP="00611BC8">
      <w:pPr>
        <w:rPr>
          <w:rFonts w:ascii="Times New Roman" w:hAnsi="Times New Roman" w:cs="Times New Roman"/>
          <w:noProof/>
          <w:sz w:val="28"/>
          <w:szCs w:val="28"/>
        </w:rPr>
      </w:pPr>
    </w:p>
    <w:p w14:paraId="5C2E8F50" w14:textId="1A9DCF5D" w:rsidR="002E5208" w:rsidRPr="00611BC8" w:rsidRDefault="002E5208" w:rsidP="00611BC8">
      <w:pPr>
        <w:rPr>
          <w:rFonts w:ascii="Times New Roman" w:hAnsi="Times New Roman" w:cs="Times New Roman"/>
          <w:sz w:val="28"/>
          <w:szCs w:val="28"/>
        </w:rPr>
      </w:pPr>
    </w:p>
    <w:p w14:paraId="6BD17EB1" w14:textId="2EA0A97C" w:rsidR="00EA5CC6" w:rsidRPr="005A31D2" w:rsidRDefault="00485F1F" w:rsidP="00FE745E">
      <w:pPr>
        <w:pStyle w:val="ac"/>
        <w:numPr>
          <w:ilvl w:val="0"/>
          <w:numId w:val="13"/>
        </w:numPr>
        <w:rPr>
          <w:rFonts w:ascii="Times New Roman" w:hAnsi="Times New Roman" w:cs="Times New Roman"/>
          <w:noProof/>
          <w:sz w:val="28"/>
          <w:szCs w:val="28"/>
        </w:rPr>
      </w:pPr>
      <w:r>
        <w:t xml:space="preserve">Присваиваю файлу </w:t>
      </w:r>
      <w:proofErr w:type="spellStart"/>
      <w:r>
        <w:t>feathers</w:t>
      </w:r>
      <w:proofErr w:type="spellEnd"/>
      <w:r>
        <w:t xml:space="preserve"> нужное право доступа</w:t>
      </w:r>
      <w:r w:rsidR="008148E2">
        <w:t>.</w:t>
      </w:r>
      <w:r w:rsidR="008148E2" w:rsidRPr="008148E2">
        <w:t xml:space="preserve"> </w:t>
      </w:r>
      <w:proofErr w:type="spellStart"/>
      <w:r w:rsidR="008148E2">
        <w:t>Просмотриваю</w:t>
      </w:r>
      <w:proofErr w:type="spellEnd"/>
      <w:r w:rsidR="008148E2">
        <w:t xml:space="preserve"> содержимое файла /</w:t>
      </w:r>
      <w:proofErr w:type="spellStart"/>
      <w:r w:rsidR="008148E2">
        <w:t>etc</w:t>
      </w:r>
      <w:proofErr w:type="spellEnd"/>
      <w:r w:rsidR="008148E2">
        <w:t>/</w:t>
      </w:r>
      <w:proofErr w:type="spellStart"/>
      <w:r w:rsidR="008148E2">
        <w:t>password</w:t>
      </w:r>
      <w:proofErr w:type="spellEnd"/>
      <w:r w:rsidR="008148E2">
        <w:t>. Копирую файл ~/</w:t>
      </w:r>
      <w:proofErr w:type="spellStart"/>
      <w:r w:rsidR="008148E2">
        <w:t>feathers</w:t>
      </w:r>
      <w:proofErr w:type="spellEnd"/>
      <w:r w:rsidR="008148E2">
        <w:t xml:space="preserve"> в файл ~/</w:t>
      </w:r>
      <w:proofErr w:type="spellStart"/>
      <w:r w:rsidR="008148E2">
        <w:t>file.old</w:t>
      </w:r>
      <w:proofErr w:type="spellEnd"/>
      <w:r w:rsidR="008148E2">
        <w:t>. Перемещаю файл ~/</w:t>
      </w:r>
      <w:proofErr w:type="spellStart"/>
      <w:r w:rsidR="008148E2">
        <w:t>file.old</w:t>
      </w:r>
      <w:proofErr w:type="spellEnd"/>
      <w:r w:rsidR="008148E2">
        <w:t xml:space="preserve"> в каталог ~/</w:t>
      </w:r>
      <w:proofErr w:type="spellStart"/>
      <w:r w:rsidR="008148E2">
        <w:t>play</w:t>
      </w:r>
      <w:proofErr w:type="spellEnd"/>
      <w:r w:rsidR="008148E2">
        <w:t>. Копирую каталог ~/</w:t>
      </w:r>
      <w:proofErr w:type="spellStart"/>
      <w:r w:rsidR="008148E2">
        <w:t>play</w:t>
      </w:r>
      <w:proofErr w:type="spellEnd"/>
      <w:r w:rsidR="008148E2">
        <w:t xml:space="preserve"> в каталог ~/</w:t>
      </w:r>
      <w:proofErr w:type="spellStart"/>
      <w:r w:rsidR="008148E2">
        <w:t>fun</w:t>
      </w:r>
      <w:proofErr w:type="spellEnd"/>
      <w:r w:rsidR="008148E2">
        <w:t>. Перемещаю каталог ~/</w:t>
      </w:r>
      <w:proofErr w:type="spellStart"/>
      <w:r w:rsidR="008148E2">
        <w:t>fun</w:t>
      </w:r>
      <w:proofErr w:type="spellEnd"/>
      <w:r w:rsidR="008148E2">
        <w:t xml:space="preserve"> в каталог ~/</w:t>
      </w:r>
      <w:proofErr w:type="spellStart"/>
      <w:r w:rsidR="008148E2">
        <w:t>play</w:t>
      </w:r>
      <w:proofErr w:type="spellEnd"/>
      <w:r w:rsidR="008148E2">
        <w:t xml:space="preserve"> и называю его </w:t>
      </w:r>
      <w:proofErr w:type="spellStart"/>
      <w:r w:rsidR="008148E2">
        <w:t>games</w:t>
      </w:r>
      <w:proofErr w:type="spellEnd"/>
      <w:r w:rsidR="008148E2">
        <w:t>. Лишаю владельца файла ~/</w:t>
      </w:r>
      <w:proofErr w:type="spellStart"/>
      <w:r w:rsidR="008148E2">
        <w:t>feathers</w:t>
      </w:r>
      <w:proofErr w:type="spellEnd"/>
      <w:r w:rsidR="008148E2">
        <w:t xml:space="preserve"> права на чтение. Даю владельцу файла ~/</w:t>
      </w:r>
      <w:proofErr w:type="spellStart"/>
      <w:r w:rsidR="008148E2">
        <w:t>feathers</w:t>
      </w:r>
      <w:proofErr w:type="spellEnd"/>
      <w:r w:rsidR="008148E2">
        <w:t xml:space="preserve"> право на чтение. Лишаю владельца каталога ~/</w:t>
      </w:r>
      <w:proofErr w:type="spellStart"/>
      <w:r w:rsidR="008148E2">
        <w:t>play</w:t>
      </w:r>
      <w:proofErr w:type="spellEnd"/>
      <w:r w:rsidR="008148E2">
        <w:t xml:space="preserve"> права на выполнение. Перехожу в каталог ~/</w:t>
      </w:r>
      <w:proofErr w:type="spellStart"/>
      <w:r w:rsidR="008148E2">
        <w:t>play</w:t>
      </w:r>
      <w:proofErr w:type="spellEnd"/>
      <w:r w:rsidR="008148E2">
        <w:t>. Даю владельцу каталога ~/</w:t>
      </w:r>
      <w:proofErr w:type="spellStart"/>
      <w:r w:rsidR="008148E2">
        <w:t>play</w:t>
      </w:r>
      <w:proofErr w:type="spellEnd"/>
      <w:r w:rsidR="008148E2">
        <w:t xml:space="preserve"> право на выполнение.</w:t>
      </w:r>
    </w:p>
    <w:p w14:paraId="0006524D" w14:textId="77777777" w:rsidR="005A31D2" w:rsidRDefault="005A31D2" w:rsidP="005A31D2">
      <w:pPr>
        <w:ind w:left="360"/>
        <w:rPr>
          <w:rFonts w:ascii="Times New Roman" w:hAnsi="Times New Roman" w:cs="Times New Roman"/>
          <w:noProof/>
          <w:sz w:val="28"/>
          <w:szCs w:val="28"/>
        </w:rPr>
      </w:pPr>
    </w:p>
    <w:p w14:paraId="37D6FEB5" w14:textId="7C84E9C8" w:rsidR="005A31D2" w:rsidRPr="005A31D2" w:rsidRDefault="005A31D2" w:rsidP="005A31D2">
      <w:pPr>
        <w:ind w:left="360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2099BEA" wp14:editId="592823FD">
            <wp:extent cx="5940425" cy="349123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97136" w14:textId="31AAD06A" w:rsidR="002E5208" w:rsidRDefault="002E5208" w:rsidP="00A5363C">
      <w:pPr>
        <w:rPr>
          <w:rFonts w:ascii="Times New Roman" w:hAnsi="Times New Roman" w:cs="Times New Roman"/>
          <w:sz w:val="28"/>
          <w:szCs w:val="28"/>
        </w:rPr>
      </w:pPr>
    </w:p>
    <w:p w14:paraId="1503DA09" w14:textId="77777777" w:rsidR="002E5208" w:rsidRDefault="002E5208" w:rsidP="00A5363C">
      <w:pPr>
        <w:rPr>
          <w:rFonts w:ascii="Times New Roman" w:hAnsi="Times New Roman" w:cs="Times New Roman"/>
          <w:sz w:val="28"/>
          <w:szCs w:val="28"/>
        </w:rPr>
      </w:pPr>
    </w:p>
    <w:p w14:paraId="5CED9833" w14:textId="34B64A90" w:rsidR="00EA5CC6" w:rsidRPr="00997130" w:rsidRDefault="00B61A56" w:rsidP="00B61A56">
      <w:pPr>
        <w:pStyle w:val="ac"/>
        <w:numPr>
          <w:ilvl w:val="0"/>
          <w:numId w:val="13"/>
        </w:numPr>
        <w:rPr>
          <w:rFonts w:ascii="Times New Roman" w:hAnsi="Times New Roman" w:cs="Times New Roman"/>
          <w:noProof/>
          <w:sz w:val="28"/>
          <w:szCs w:val="28"/>
        </w:rPr>
      </w:pPr>
      <w:r>
        <w:t xml:space="preserve">Краткая характеристика: - </w:t>
      </w:r>
      <w:proofErr w:type="spellStart"/>
      <w:r>
        <w:t>mount</w:t>
      </w:r>
      <w:proofErr w:type="spellEnd"/>
      <w:r>
        <w:t xml:space="preserve"> применяется для монтирования файловых систем. - </w:t>
      </w:r>
      <w:proofErr w:type="spellStart"/>
      <w:r>
        <w:t>fsck</w:t>
      </w:r>
      <w:proofErr w:type="spellEnd"/>
      <w:r>
        <w:t xml:space="preserve"> восстанавливает повреждённую файловую систему или проверяет на целостность. - </w:t>
      </w:r>
      <w:proofErr w:type="spellStart"/>
      <w:r>
        <w:t>mkfs</w:t>
      </w:r>
      <w:proofErr w:type="spellEnd"/>
      <w:r>
        <w:t xml:space="preserve"> создаёт новую файловую систему. - </w:t>
      </w:r>
      <w:proofErr w:type="spellStart"/>
      <w:r>
        <w:t>kill</w:t>
      </w:r>
      <w:proofErr w:type="spellEnd"/>
      <w:r>
        <w:t xml:space="preserve"> используется для принудительного завершения работы приложений.</w:t>
      </w:r>
    </w:p>
    <w:p w14:paraId="3B677B31" w14:textId="77777777" w:rsidR="00997130" w:rsidRDefault="00997130" w:rsidP="00997130">
      <w:pPr>
        <w:rPr>
          <w:rFonts w:ascii="Times New Roman" w:hAnsi="Times New Roman" w:cs="Times New Roman"/>
          <w:noProof/>
          <w:sz w:val="28"/>
          <w:szCs w:val="28"/>
        </w:rPr>
      </w:pPr>
    </w:p>
    <w:p w14:paraId="5DF2C522" w14:textId="79123A0E" w:rsidR="00997130" w:rsidRDefault="00A87BDA" w:rsidP="00997130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4A2E36" wp14:editId="76AB9BA6">
            <wp:extent cx="5940425" cy="80264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4C7C" w14:textId="77777777" w:rsidR="00997130" w:rsidRDefault="00997130" w:rsidP="00997130">
      <w:pPr>
        <w:rPr>
          <w:rFonts w:ascii="Times New Roman" w:hAnsi="Times New Roman" w:cs="Times New Roman"/>
          <w:noProof/>
          <w:sz w:val="28"/>
          <w:szCs w:val="28"/>
        </w:rPr>
      </w:pPr>
    </w:p>
    <w:p w14:paraId="7B6C0511" w14:textId="77777777" w:rsidR="00997130" w:rsidRDefault="00997130" w:rsidP="00997130">
      <w:pPr>
        <w:rPr>
          <w:rFonts w:ascii="Times New Roman" w:hAnsi="Times New Roman" w:cs="Times New Roman"/>
          <w:noProof/>
          <w:sz w:val="28"/>
          <w:szCs w:val="28"/>
        </w:rPr>
      </w:pPr>
    </w:p>
    <w:p w14:paraId="6514088C" w14:textId="0AC8751A" w:rsidR="005B09AD" w:rsidRDefault="005B09AD" w:rsidP="005B09AD">
      <w:pPr>
        <w:pStyle w:val="Compact"/>
        <w:numPr>
          <w:ilvl w:val="0"/>
          <w:numId w:val="13"/>
        </w:numPr>
      </w:pPr>
      <w:r>
        <w:t xml:space="preserve">Характеристика файловой системы, которая использовалась в данной лабораторной работе: Файлы: abc1, </w:t>
      </w:r>
      <w:proofErr w:type="spellStart"/>
      <w:r>
        <w:t>april</w:t>
      </w:r>
      <w:proofErr w:type="spellEnd"/>
      <w:r>
        <w:t xml:space="preserve">, </w:t>
      </w:r>
      <w:proofErr w:type="spellStart"/>
      <w:r>
        <w:t>may</w:t>
      </w:r>
      <w:proofErr w:type="spellEnd"/>
      <w:r>
        <w:t xml:space="preserve">, </w:t>
      </w:r>
      <w:proofErr w:type="spellStart"/>
      <w:r>
        <w:t>june</w:t>
      </w:r>
      <w:proofErr w:type="spellEnd"/>
      <w:r>
        <w:t xml:space="preserve">, </w:t>
      </w:r>
      <w:proofErr w:type="spellStart"/>
      <w:r>
        <w:t>july</w:t>
      </w:r>
      <w:proofErr w:type="spellEnd"/>
      <w:r>
        <w:t xml:space="preserve">, isdv4.h, </w:t>
      </w:r>
      <w:proofErr w:type="spellStart"/>
      <w:r>
        <w:t>equipment</w:t>
      </w:r>
      <w:proofErr w:type="spellEnd"/>
      <w:r>
        <w:t xml:space="preserve">, </w:t>
      </w:r>
      <w:proofErr w:type="spellStart"/>
      <w:r>
        <w:t>equiplist</w:t>
      </w:r>
      <w:proofErr w:type="spellEnd"/>
      <w:r>
        <w:t xml:space="preserve">, equiplist2, </w:t>
      </w:r>
      <w:proofErr w:type="spellStart"/>
      <w:r>
        <w:t>my_os</w:t>
      </w:r>
      <w:proofErr w:type="spellEnd"/>
      <w:r>
        <w:t xml:space="preserve">, </w:t>
      </w:r>
      <w:proofErr w:type="spellStart"/>
      <w:r>
        <w:t>feathers</w:t>
      </w:r>
      <w:proofErr w:type="spellEnd"/>
      <w:r>
        <w:t xml:space="preserve">, </w:t>
      </w:r>
      <w:proofErr w:type="spellStart"/>
      <w:r>
        <w:t>file.old</w:t>
      </w:r>
      <w:proofErr w:type="spellEnd"/>
      <w:r>
        <w:t xml:space="preserve">. Каталоги: </w:t>
      </w:r>
      <w:proofErr w:type="spellStart"/>
      <w:r>
        <w:t>monthly</w:t>
      </w:r>
      <w:proofErr w:type="spellEnd"/>
      <w:r>
        <w:t xml:space="preserve">, monthly.00, </w:t>
      </w:r>
      <w:proofErr w:type="spellStart"/>
      <w:r>
        <w:t>tmp</w:t>
      </w:r>
      <w:proofErr w:type="spellEnd"/>
      <w:r>
        <w:t xml:space="preserve">, monthly.01, </w:t>
      </w:r>
      <w:proofErr w:type="spellStart"/>
      <w:r>
        <w:t>reports</w:t>
      </w:r>
      <w:proofErr w:type="spellEnd"/>
      <w:r>
        <w:t xml:space="preserve">, </w:t>
      </w:r>
      <w:proofErr w:type="spellStart"/>
      <w:r>
        <w:t>usr</w:t>
      </w:r>
      <w:proofErr w:type="spellEnd"/>
      <w:r>
        <w:t xml:space="preserve">, </w:t>
      </w:r>
      <w:proofErr w:type="spellStart"/>
      <w:proofErr w:type="gramStart"/>
      <w:r>
        <w:t>ski.plases</w:t>
      </w:r>
      <w:proofErr w:type="spellEnd"/>
      <w:proofErr w:type="gramEnd"/>
      <w:r>
        <w:t xml:space="preserve">, </w:t>
      </w:r>
      <w:proofErr w:type="spellStart"/>
      <w:r>
        <w:t>equipment</w:t>
      </w:r>
      <w:proofErr w:type="spellEnd"/>
      <w:r>
        <w:t xml:space="preserve">, </w:t>
      </w:r>
      <w:proofErr w:type="spellStart"/>
      <w:r>
        <w:t>newdir</w:t>
      </w:r>
      <w:proofErr w:type="spellEnd"/>
      <w:r>
        <w:t xml:space="preserve">, </w:t>
      </w:r>
      <w:proofErr w:type="spellStart"/>
      <w:r>
        <w:t>plans</w:t>
      </w:r>
      <w:proofErr w:type="spellEnd"/>
      <w:r>
        <w:t xml:space="preserve">, </w:t>
      </w:r>
      <w:proofErr w:type="spellStart"/>
      <w:r>
        <w:t>australia</w:t>
      </w:r>
      <w:proofErr w:type="spellEnd"/>
      <w:r>
        <w:t xml:space="preserve">, </w:t>
      </w:r>
      <w:proofErr w:type="spellStart"/>
      <w:r>
        <w:t>play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, </w:t>
      </w:r>
      <w:proofErr w:type="spellStart"/>
      <w:r>
        <w:t>fun</w:t>
      </w:r>
      <w:proofErr w:type="spellEnd"/>
      <w:r>
        <w:t xml:space="preserve">, </w:t>
      </w:r>
      <w:proofErr w:type="spellStart"/>
      <w:r>
        <w:t>games</w:t>
      </w:r>
      <w:proofErr w:type="spellEnd"/>
      <w:r>
        <w:t>. 2.Пример общей структуры файловой системы: /</w:t>
      </w:r>
      <w:proofErr w:type="spellStart"/>
      <w:r>
        <w:t>home</w:t>
      </w:r>
      <w:proofErr w:type="spellEnd"/>
      <w:r>
        <w:t>/</w:t>
      </w:r>
      <w:proofErr w:type="spellStart"/>
      <w:r>
        <w:t>pdarzhankina</w:t>
      </w:r>
      <w:proofErr w:type="spellEnd"/>
      <w:r>
        <w:t>/</w:t>
      </w:r>
      <w:proofErr w:type="spellStart"/>
      <w:r>
        <w:t>monthly</w:t>
      </w:r>
      <w:proofErr w:type="spellEnd"/>
      <w:r>
        <w:t>/</w:t>
      </w:r>
      <w:proofErr w:type="spellStart"/>
      <w:r>
        <w:t>april</w:t>
      </w:r>
      <w:proofErr w:type="spellEnd"/>
      <w:r>
        <w:t>, где /</w:t>
      </w:r>
      <w:proofErr w:type="spellStart"/>
      <w:r>
        <w:t>home</w:t>
      </w:r>
      <w:proofErr w:type="spellEnd"/>
      <w:r>
        <w:t>/</w:t>
      </w:r>
      <w:proofErr w:type="spellStart"/>
      <w:r>
        <w:t>pdarzhankina</w:t>
      </w:r>
      <w:proofErr w:type="spellEnd"/>
      <w:r>
        <w:t xml:space="preserve"> – домашний каталог, /</w:t>
      </w:r>
      <w:proofErr w:type="spellStart"/>
      <w:r>
        <w:t>monthly</w:t>
      </w:r>
      <w:proofErr w:type="spellEnd"/>
      <w:r>
        <w:t xml:space="preserve"> – каталог, находящийся в домашнем и содержащий файл, /</w:t>
      </w:r>
      <w:proofErr w:type="spellStart"/>
      <w:r>
        <w:t>аpril</w:t>
      </w:r>
      <w:proofErr w:type="spellEnd"/>
      <w:r>
        <w:t xml:space="preserve"> – файл, находящийся в каталоге. 3.Чтобы содержимое некоторой файловой системы было доступно операционной системе должно быть выполнено монтирование тома. Основные причины нарушения целостности файловой системы: </w:t>
      </w:r>
      <w:proofErr w:type="gramStart"/>
      <w:r>
        <w:t>4.Один</w:t>
      </w:r>
      <w:proofErr w:type="gramEnd"/>
      <w:r>
        <w:t xml:space="preserve"> блок адресуется несколькими </w:t>
      </w:r>
      <w:proofErr w:type="spellStart"/>
      <w:r>
        <w:t>mode</w:t>
      </w:r>
      <w:proofErr w:type="spellEnd"/>
      <w:r>
        <w:t xml:space="preserve"> (принадлежит нескольким файлам). Блок помечен как свободный, но в то же время занят (на него ссылается </w:t>
      </w:r>
      <w:proofErr w:type="spellStart"/>
      <w:r>
        <w:t>onode</w:t>
      </w:r>
      <w:proofErr w:type="spellEnd"/>
      <w:r>
        <w:t xml:space="preserve">). Блок помечен как занятый, но в то же время свободен (ни один </w:t>
      </w:r>
      <w:proofErr w:type="spellStart"/>
      <w:r>
        <w:t>inode</w:t>
      </w:r>
      <w:proofErr w:type="spellEnd"/>
      <w:r>
        <w:t xml:space="preserve"> на него не ссылается). Неправильное число ссылок в </w:t>
      </w:r>
      <w:proofErr w:type="spellStart"/>
      <w:r>
        <w:t>inode</w:t>
      </w:r>
      <w:proofErr w:type="spellEnd"/>
      <w:r>
        <w:t xml:space="preserve"> (недостаток или избыток ссылающихся записей в каталогах). Несовпадение между размером файла и суммарным размером адресуемых </w:t>
      </w:r>
      <w:proofErr w:type="spellStart"/>
      <w:r>
        <w:t>inode</w:t>
      </w:r>
      <w:proofErr w:type="spellEnd"/>
      <w:r>
        <w:t xml:space="preserve"> блоков. Недопустимые адресуемые блоки (например, </w:t>
      </w:r>
      <w:r>
        <w:lastRenderedPageBreak/>
        <w:t xml:space="preserve">расположенные за пределами файловой системы). “Потерянные” файлы (правильные </w:t>
      </w:r>
      <w:proofErr w:type="spellStart"/>
      <w:r>
        <w:t>inode</w:t>
      </w:r>
      <w:proofErr w:type="spellEnd"/>
      <w:r>
        <w:t xml:space="preserve">, на которые не ссылаются записи каталогов). Недопустимые или неразмещенные номера </w:t>
      </w:r>
      <w:proofErr w:type="spellStart"/>
      <w:r>
        <w:t>inode</w:t>
      </w:r>
      <w:proofErr w:type="spellEnd"/>
      <w:r>
        <w:t xml:space="preserve"> в записях каталогов. Чтобы устранить повреждения файловой системы используется команда </w:t>
      </w:r>
      <w:proofErr w:type="spellStart"/>
      <w:r>
        <w:t>fsck</w:t>
      </w:r>
      <w:proofErr w:type="spellEnd"/>
      <w:r>
        <w:t xml:space="preserve">. 5.Команда </w:t>
      </w:r>
      <w:proofErr w:type="spellStart"/>
      <w:r>
        <w:t>mkfs</w:t>
      </w:r>
      <w:proofErr w:type="spellEnd"/>
      <w:r>
        <w:t xml:space="preserve"> создаёт новую файловую систему. 6.Характеристика команд, которые позволяют просмотреть текстовые файлы: для просмотра небольших файлов удобно пользоваться командой </w:t>
      </w:r>
      <w:proofErr w:type="spellStart"/>
      <w:r>
        <w:t>cat</w:t>
      </w:r>
      <w:proofErr w:type="spellEnd"/>
      <w:r>
        <w:t xml:space="preserve">. для просмотра больших файлов используйте команду </w:t>
      </w:r>
      <w:proofErr w:type="spellStart"/>
      <w:r>
        <w:t>less</w:t>
      </w:r>
      <w:proofErr w:type="spellEnd"/>
      <w:r>
        <w:t xml:space="preserve"> — она позволяет осуществлять постраничный просмотр файлов. для просмотра начала файла можно воспользоваться командой </w:t>
      </w:r>
      <w:proofErr w:type="spellStart"/>
      <w:r>
        <w:t>head</w:t>
      </w:r>
      <w:proofErr w:type="spellEnd"/>
      <w:r>
        <w:t xml:space="preserve">, по умолчанию она выводит первые 10 строк файла. команда </w:t>
      </w:r>
      <w:proofErr w:type="spellStart"/>
      <w:r>
        <w:t>tail</w:t>
      </w:r>
      <w:proofErr w:type="spellEnd"/>
      <w:r>
        <w:t xml:space="preserve"> выводит несколько (по умолчанию 10) последних строк файла. 7.Основные возможности команды </w:t>
      </w:r>
      <w:proofErr w:type="spellStart"/>
      <w:r>
        <w:t>cp</w:t>
      </w:r>
      <w:proofErr w:type="spellEnd"/>
      <w:r>
        <w:t xml:space="preserve">: копирование файла в текущем каталоге. копирование нескольких файлов в каталог. копирование файлов в произвольном каталоге. Опция i в команде </w:t>
      </w:r>
      <w:proofErr w:type="spellStart"/>
      <w:r>
        <w:t>cp</w:t>
      </w:r>
      <w:proofErr w:type="spellEnd"/>
      <w:r>
        <w:t xml:space="preserve"> выведет на экран запрос подтверждения о перезаписи файла, если на место целевого файла вы поставите имя </w:t>
      </w:r>
      <w:r w:rsidR="002E204A">
        <w:t>существующего</w:t>
      </w:r>
      <w:r>
        <w:t xml:space="preserve"> файла. Команда </w:t>
      </w:r>
      <w:proofErr w:type="spellStart"/>
      <w:r>
        <w:t>cp</w:t>
      </w:r>
      <w:proofErr w:type="spellEnd"/>
      <w:r>
        <w:t xml:space="preserve"> с опцией r (</w:t>
      </w:r>
      <w:proofErr w:type="spellStart"/>
      <w:r>
        <w:t>recursive</w:t>
      </w:r>
      <w:proofErr w:type="spellEnd"/>
      <w:r>
        <w:t>) позволяет копировать каталоги вместе с входящими в них файлами и каталогами.</w:t>
      </w:r>
    </w:p>
    <w:p w14:paraId="1F7D75D6" w14:textId="02F3A8DF" w:rsidR="00997130" w:rsidRPr="005B09AD" w:rsidRDefault="00997130" w:rsidP="005B09AD">
      <w:pPr>
        <w:pStyle w:val="ac"/>
        <w:rPr>
          <w:rFonts w:ascii="Times New Roman" w:hAnsi="Times New Roman" w:cs="Times New Roman"/>
          <w:noProof/>
          <w:sz w:val="28"/>
          <w:szCs w:val="28"/>
        </w:rPr>
      </w:pPr>
    </w:p>
    <w:p w14:paraId="7F4F9520" w14:textId="025AEB11" w:rsidR="00AD128E" w:rsidRDefault="002E204A" w:rsidP="002D1DCA">
      <w:pPr>
        <w:rPr>
          <w:rFonts w:ascii="Times New Roman" w:hAnsi="Times New Roman" w:cs="Times New Roman"/>
          <w:sz w:val="40"/>
          <w:szCs w:val="40"/>
        </w:rPr>
      </w:pPr>
      <w:r w:rsidRPr="002E204A">
        <w:rPr>
          <w:rFonts w:ascii="Times New Roman" w:hAnsi="Times New Roman" w:cs="Times New Roman"/>
          <w:sz w:val="40"/>
          <w:szCs w:val="40"/>
        </w:rPr>
        <w:t>Вывод</w:t>
      </w:r>
    </w:p>
    <w:p w14:paraId="76CC0E39" w14:textId="7D43E10F" w:rsidR="002E204A" w:rsidRDefault="002E204A" w:rsidP="002E204A">
      <w:pPr>
        <w:pStyle w:val="FirstParagraph"/>
      </w:pPr>
      <w:r>
        <w:t>В хо</w:t>
      </w:r>
      <w:r>
        <w:t>д</w:t>
      </w:r>
      <w:r>
        <w:t xml:space="preserve">е </w:t>
      </w:r>
      <w:r>
        <w:t>лабораторной</w:t>
      </w:r>
      <w:r>
        <w:t xml:space="preserve">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337DA913" w14:textId="77777777" w:rsidR="002E204A" w:rsidRPr="002E204A" w:rsidRDefault="002E204A" w:rsidP="002D1DCA">
      <w:pPr>
        <w:rPr>
          <w:rFonts w:ascii="Times New Roman" w:hAnsi="Times New Roman" w:cs="Times New Roman"/>
          <w:sz w:val="40"/>
          <w:szCs w:val="40"/>
        </w:rPr>
      </w:pPr>
    </w:p>
    <w:p w14:paraId="02B449C9" w14:textId="77777777" w:rsidR="002E204A" w:rsidRPr="002D1DCA" w:rsidRDefault="002E204A" w:rsidP="002D1DCA">
      <w:pPr>
        <w:rPr>
          <w:rFonts w:ascii="Times New Roman" w:hAnsi="Times New Roman" w:cs="Times New Roman"/>
          <w:sz w:val="28"/>
          <w:szCs w:val="28"/>
        </w:rPr>
      </w:pPr>
    </w:p>
    <w:sectPr w:rsidR="002E204A" w:rsidRPr="002D1DC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8FC96" w14:textId="77777777" w:rsidR="00106464" w:rsidRDefault="00106464" w:rsidP="0071528C">
      <w:r>
        <w:separator/>
      </w:r>
    </w:p>
  </w:endnote>
  <w:endnote w:type="continuationSeparator" w:id="0">
    <w:p w14:paraId="577E50E5" w14:textId="77777777" w:rsidR="00106464" w:rsidRDefault="00106464" w:rsidP="00715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0B9AB" w14:textId="77777777" w:rsidR="00106464" w:rsidRDefault="00106464" w:rsidP="0071528C">
      <w:r>
        <w:separator/>
      </w:r>
    </w:p>
  </w:footnote>
  <w:footnote w:type="continuationSeparator" w:id="0">
    <w:p w14:paraId="7974DFCE" w14:textId="77777777" w:rsidR="00106464" w:rsidRDefault="00106464" w:rsidP="00715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1C23900"/>
    <w:lvl w:ilvl="0">
      <w:start w:val="1"/>
      <w:numFmt w:val="decimal"/>
      <w:lvlText w:val="%1."/>
      <w:lvlJc w:val="left"/>
      <w:pPr>
        <w:ind w:left="2344" w:hanging="480"/>
      </w:pPr>
    </w:lvl>
    <w:lvl w:ilvl="1">
      <w:start w:val="1"/>
      <w:numFmt w:val="decimal"/>
      <w:lvlText w:val="%2."/>
      <w:lvlJc w:val="left"/>
      <w:pPr>
        <w:ind w:left="3064" w:hanging="480"/>
      </w:pPr>
    </w:lvl>
    <w:lvl w:ilvl="2">
      <w:start w:val="1"/>
      <w:numFmt w:val="decimal"/>
      <w:lvlText w:val="%3."/>
      <w:lvlJc w:val="left"/>
      <w:pPr>
        <w:ind w:left="3784" w:hanging="480"/>
      </w:pPr>
    </w:lvl>
    <w:lvl w:ilvl="3">
      <w:start w:val="1"/>
      <w:numFmt w:val="decimal"/>
      <w:lvlText w:val="%4."/>
      <w:lvlJc w:val="left"/>
      <w:pPr>
        <w:ind w:left="4504" w:hanging="480"/>
      </w:pPr>
    </w:lvl>
    <w:lvl w:ilvl="4">
      <w:start w:val="1"/>
      <w:numFmt w:val="decimal"/>
      <w:lvlText w:val="%5."/>
      <w:lvlJc w:val="left"/>
      <w:pPr>
        <w:ind w:left="5224" w:hanging="480"/>
      </w:pPr>
    </w:lvl>
    <w:lvl w:ilvl="5">
      <w:start w:val="1"/>
      <w:numFmt w:val="decimal"/>
      <w:lvlText w:val="%6."/>
      <w:lvlJc w:val="left"/>
      <w:pPr>
        <w:ind w:left="5944" w:hanging="480"/>
      </w:pPr>
    </w:lvl>
    <w:lvl w:ilvl="6">
      <w:start w:val="1"/>
      <w:numFmt w:val="decimal"/>
      <w:lvlText w:val="%7."/>
      <w:lvlJc w:val="left"/>
      <w:pPr>
        <w:ind w:left="6664" w:hanging="480"/>
      </w:pPr>
    </w:lvl>
    <w:lvl w:ilvl="7">
      <w:start w:val="1"/>
      <w:numFmt w:val="decimal"/>
      <w:lvlText w:val="%8."/>
      <w:lvlJc w:val="left"/>
      <w:pPr>
        <w:ind w:left="7384" w:hanging="480"/>
      </w:pPr>
    </w:lvl>
    <w:lvl w:ilvl="8">
      <w:start w:val="1"/>
      <w:numFmt w:val="decimal"/>
      <w:lvlText w:val="%9."/>
      <w:lvlJc w:val="left"/>
      <w:pPr>
        <w:ind w:left="8104" w:hanging="480"/>
      </w:pPr>
    </w:lvl>
  </w:abstractNum>
  <w:abstractNum w:abstractNumId="1" w15:restartNumberingAfterBreak="0">
    <w:nsid w:val="00A99413"/>
    <w:multiLevelType w:val="multilevel"/>
    <w:tmpl w:val="386837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7"/>
    <w:multiLevelType w:val="multilevel"/>
    <w:tmpl w:val="75C0C4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631A80"/>
    <w:multiLevelType w:val="hybridMultilevel"/>
    <w:tmpl w:val="21A62F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94110"/>
    <w:multiLevelType w:val="multilevel"/>
    <w:tmpl w:val="B1FEFF7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1"/>
    <w:multiLevelType w:val="multilevel"/>
    <w:tmpl w:val="865ABD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3"/>
    <w:multiLevelType w:val="multilevel"/>
    <w:tmpl w:val="857A016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5"/>
    <w:multiLevelType w:val="multilevel"/>
    <w:tmpl w:val="4BB861D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168F1721"/>
    <w:multiLevelType w:val="hybridMultilevel"/>
    <w:tmpl w:val="11E6E7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D121E"/>
    <w:multiLevelType w:val="hybridMultilevel"/>
    <w:tmpl w:val="200E07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D283A"/>
    <w:multiLevelType w:val="hybridMultilevel"/>
    <w:tmpl w:val="C51E8C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413DF"/>
    <w:multiLevelType w:val="multilevel"/>
    <w:tmpl w:val="FA0C54F2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43029802">
    <w:abstractNumId w:val="11"/>
  </w:num>
  <w:num w:numId="2" w16cid:durableId="1142194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723553">
    <w:abstractNumId w:val="9"/>
  </w:num>
  <w:num w:numId="4" w16cid:durableId="1835409636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" w16cid:durableId="177296916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76840056">
    <w:abstractNumId w:val="3"/>
  </w:num>
  <w:num w:numId="7" w16cid:durableId="5140738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2014794">
    <w:abstractNumId w:val="10"/>
  </w:num>
  <w:num w:numId="9" w16cid:durableId="1469666939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989795882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124543536">
    <w:abstractNumId w:val="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801000587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 w16cid:durableId="13356899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965"/>
    <w:rsid w:val="00026163"/>
    <w:rsid w:val="00030FAD"/>
    <w:rsid w:val="00031CC6"/>
    <w:rsid w:val="00070884"/>
    <w:rsid w:val="000A467A"/>
    <w:rsid w:val="000D13FF"/>
    <w:rsid w:val="000D7089"/>
    <w:rsid w:val="000E668B"/>
    <w:rsid w:val="00100FD0"/>
    <w:rsid w:val="00106464"/>
    <w:rsid w:val="0011037B"/>
    <w:rsid w:val="001173EC"/>
    <w:rsid w:val="001234EA"/>
    <w:rsid w:val="001437B4"/>
    <w:rsid w:val="00162A69"/>
    <w:rsid w:val="001848C6"/>
    <w:rsid w:val="001915AB"/>
    <w:rsid w:val="001A2E62"/>
    <w:rsid w:val="001E1B01"/>
    <w:rsid w:val="00241271"/>
    <w:rsid w:val="00241CC2"/>
    <w:rsid w:val="002543E2"/>
    <w:rsid w:val="00262584"/>
    <w:rsid w:val="00262BAC"/>
    <w:rsid w:val="00265017"/>
    <w:rsid w:val="0026544D"/>
    <w:rsid w:val="00297234"/>
    <w:rsid w:val="002B6F74"/>
    <w:rsid w:val="002C349A"/>
    <w:rsid w:val="002D1DCA"/>
    <w:rsid w:val="002E204A"/>
    <w:rsid w:val="002E5122"/>
    <w:rsid w:val="002E5208"/>
    <w:rsid w:val="002F6491"/>
    <w:rsid w:val="003363FC"/>
    <w:rsid w:val="00341E0A"/>
    <w:rsid w:val="00387BF1"/>
    <w:rsid w:val="00390F7E"/>
    <w:rsid w:val="003A1E19"/>
    <w:rsid w:val="003B3C0E"/>
    <w:rsid w:val="003C2A1E"/>
    <w:rsid w:val="003F0480"/>
    <w:rsid w:val="00413CC8"/>
    <w:rsid w:val="00485F1F"/>
    <w:rsid w:val="004D2377"/>
    <w:rsid w:val="004E1F2E"/>
    <w:rsid w:val="004F1346"/>
    <w:rsid w:val="00523FB6"/>
    <w:rsid w:val="00555499"/>
    <w:rsid w:val="00572B53"/>
    <w:rsid w:val="005920E1"/>
    <w:rsid w:val="005A2ECF"/>
    <w:rsid w:val="005A31D2"/>
    <w:rsid w:val="005B09AD"/>
    <w:rsid w:val="005B5739"/>
    <w:rsid w:val="005C5A58"/>
    <w:rsid w:val="005D5F16"/>
    <w:rsid w:val="005E13F3"/>
    <w:rsid w:val="005E74A8"/>
    <w:rsid w:val="00611BC8"/>
    <w:rsid w:val="0062650C"/>
    <w:rsid w:val="00627F4A"/>
    <w:rsid w:val="0063387F"/>
    <w:rsid w:val="00637422"/>
    <w:rsid w:val="00656A3A"/>
    <w:rsid w:val="00681506"/>
    <w:rsid w:val="006C5F0C"/>
    <w:rsid w:val="006E53F2"/>
    <w:rsid w:val="00702F1A"/>
    <w:rsid w:val="0070426C"/>
    <w:rsid w:val="007070CD"/>
    <w:rsid w:val="007076BF"/>
    <w:rsid w:val="0071528C"/>
    <w:rsid w:val="00746C3F"/>
    <w:rsid w:val="007636DF"/>
    <w:rsid w:val="0078148C"/>
    <w:rsid w:val="00785134"/>
    <w:rsid w:val="00795B30"/>
    <w:rsid w:val="00797306"/>
    <w:rsid w:val="007F50E4"/>
    <w:rsid w:val="008148E2"/>
    <w:rsid w:val="008159E9"/>
    <w:rsid w:val="00843B40"/>
    <w:rsid w:val="00846B08"/>
    <w:rsid w:val="00856BBB"/>
    <w:rsid w:val="008974A3"/>
    <w:rsid w:val="008A02F9"/>
    <w:rsid w:val="008B029B"/>
    <w:rsid w:val="008B3249"/>
    <w:rsid w:val="008C1971"/>
    <w:rsid w:val="008D3D28"/>
    <w:rsid w:val="008E3FC0"/>
    <w:rsid w:val="00900A17"/>
    <w:rsid w:val="0091160C"/>
    <w:rsid w:val="009173B5"/>
    <w:rsid w:val="009438F9"/>
    <w:rsid w:val="009607E5"/>
    <w:rsid w:val="00962475"/>
    <w:rsid w:val="0097107E"/>
    <w:rsid w:val="00987048"/>
    <w:rsid w:val="00997130"/>
    <w:rsid w:val="009A29CF"/>
    <w:rsid w:val="009A4A42"/>
    <w:rsid w:val="009B5104"/>
    <w:rsid w:val="009C4563"/>
    <w:rsid w:val="009F6BF8"/>
    <w:rsid w:val="00A06640"/>
    <w:rsid w:val="00A47D6C"/>
    <w:rsid w:val="00A505E0"/>
    <w:rsid w:val="00A5363C"/>
    <w:rsid w:val="00A55F18"/>
    <w:rsid w:val="00A60B37"/>
    <w:rsid w:val="00A779AE"/>
    <w:rsid w:val="00A87BDA"/>
    <w:rsid w:val="00AD128E"/>
    <w:rsid w:val="00AE3C47"/>
    <w:rsid w:val="00AE4B0C"/>
    <w:rsid w:val="00AE5DB6"/>
    <w:rsid w:val="00B03E97"/>
    <w:rsid w:val="00B04F90"/>
    <w:rsid w:val="00B14369"/>
    <w:rsid w:val="00B14CA5"/>
    <w:rsid w:val="00B300E8"/>
    <w:rsid w:val="00B37965"/>
    <w:rsid w:val="00B40A2A"/>
    <w:rsid w:val="00B61A56"/>
    <w:rsid w:val="00B83463"/>
    <w:rsid w:val="00B934A0"/>
    <w:rsid w:val="00B9470D"/>
    <w:rsid w:val="00BA0628"/>
    <w:rsid w:val="00BD296B"/>
    <w:rsid w:val="00BE6E16"/>
    <w:rsid w:val="00C00A9D"/>
    <w:rsid w:val="00C06A39"/>
    <w:rsid w:val="00C2504B"/>
    <w:rsid w:val="00C44499"/>
    <w:rsid w:val="00C70C6C"/>
    <w:rsid w:val="00C7220E"/>
    <w:rsid w:val="00C74556"/>
    <w:rsid w:val="00C827B5"/>
    <w:rsid w:val="00CA1D9C"/>
    <w:rsid w:val="00CA6728"/>
    <w:rsid w:val="00CC4CB8"/>
    <w:rsid w:val="00CD15DD"/>
    <w:rsid w:val="00CD7325"/>
    <w:rsid w:val="00CE0105"/>
    <w:rsid w:val="00D00247"/>
    <w:rsid w:val="00D122D5"/>
    <w:rsid w:val="00D166EC"/>
    <w:rsid w:val="00D16AF1"/>
    <w:rsid w:val="00D21BE6"/>
    <w:rsid w:val="00D51D9B"/>
    <w:rsid w:val="00D57FF8"/>
    <w:rsid w:val="00D94FA1"/>
    <w:rsid w:val="00D95615"/>
    <w:rsid w:val="00DB2BD7"/>
    <w:rsid w:val="00DC635F"/>
    <w:rsid w:val="00DD07D1"/>
    <w:rsid w:val="00E014FA"/>
    <w:rsid w:val="00E16BAA"/>
    <w:rsid w:val="00E1740D"/>
    <w:rsid w:val="00E22523"/>
    <w:rsid w:val="00E25779"/>
    <w:rsid w:val="00E46535"/>
    <w:rsid w:val="00E52BF5"/>
    <w:rsid w:val="00E53165"/>
    <w:rsid w:val="00E6343B"/>
    <w:rsid w:val="00E64041"/>
    <w:rsid w:val="00E905B2"/>
    <w:rsid w:val="00EA5CC6"/>
    <w:rsid w:val="00EA6097"/>
    <w:rsid w:val="00ED42F8"/>
    <w:rsid w:val="00F14ABF"/>
    <w:rsid w:val="00F1669E"/>
    <w:rsid w:val="00F26CE7"/>
    <w:rsid w:val="00F35259"/>
    <w:rsid w:val="00F46F9B"/>
    <w:rsid w:val="00F82E4C"/>
    <w:rsid w:val="00F90775"/>
    <w:rsid w:val="00FA1B58"/>
    <w:rsid w:val="00FB208C"/>
    <w:rsid w:val="00FC07D3"/>
    <w:rsid w:val="00FC765B"/>
    <w:rsid w:val="00FE5F1A"/>
    <w:rsid w:val="00FE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2FC9D"/>
  <w15:chartTrackingRefBased/>
  <w15:docId w15:val="{328E7591-8FBA-488E-B16F-1A5204C3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7325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814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8B029B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8B029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1"/>
    <w:link w:val="a6"/>
    <w:uiPriority w:val="99"/>
    <w:rsid w:val="0071528C"/>
    <w:rPr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rsid w:val="0071528C"/>
    <w:rPr>
      <w:sz w:val="24"/>
      <w:szCs w:val="24"/>
    </w:rPr>
  </w:style>
  <w:style w:type="character" w:customStyle="1" w:styleId="10">
    <w:name w:val="Заголовок 1 Знак"/>
    <w:basedOn w:val="a1"/>
    <w:link w:val="1"/>
    <w:uiPriority w:val="9"/>
    <w:rsid w:val="0078148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78148C"/>
    <w:pPr>
      <w:spacing w:before="180" w:after="180"/>
    </w:pPr>
  </w:style>
  <w:style w:type="paragraph" w:styleId="a0">
    <w:name w:val="Body Text"/>
    <w:basedOn w:val="a"/>
    <w:link w:val="aa"/>
    <w:uiPriority w:val="99"/>
    <w:semiHidden/>
    <w:unhideWhenUsed/>
    <w:rsid w:val="0078148C"/>
    <w:pPr>
      <w:spacing w:after="120"/>
    </w:pPr>
  </w:style>
  <w:style w:type="character" w:customStyle="1" w:styleId="aa">
    <w:name w:val="Основной текст Знак"/>
    <w:basedOn w:val="a1"/>
    <w:link w:val="a0"/>
    <w:uiPriority w:val="99"/>
    <w:semiHidden/>
    <w:rsid w:val="0078148C"/>
    <w:rPr>
      <w:sz w:val="24"/>
      <w:szCs w:val="24"/>
    </w:rPr>
  </w:style>
  <w:style w:type="paragraph" w:customStyle="1" w:styleId="Compact">
    <w:name w:val="Compact"/>
    <w:basedOn w:val="a0"/>
    <w:qFormat/>
    <w:rsid w:val="00A06640"/>
    <w:pPr>
      <w:spacing w:before="36" w:after="36"/>
    </w:pPr>
  </w:style>
  <w:style w:type="paragraph" w:customStyle="1" w:styleId="ImageCaption">
    <w:name w:val="Image Caption"/>
    <w:basedOn w:val="ab"/>
    <w:rsid w:val="008E3FC0"/>
    <w:pPr>
      <w:spacing w:after="120"/>
    </w:pPr>
    <w:rPr>
      <w:iCs w:val="0"/>
      <w:color w:val="auto"/>
      <w:sz w:val="24"/>
      <w:szCs w:val="24"/>
    </w:rPr>
  </w:style>
  <w:style w:type="paragraph" w:styleId="ab">
    <w:name w:val="caption"/>
    <w:basedOn w:val="a"/>
    <w:next w:val="a"/>
    <w:uiPriority w:val="35"/>
    <w:semiHidden/>
    <w:unhideWhenUsed/>
    <w:qFormat/>
    <w:rsid w:val="008E3FC0"/>
    <w:pPr>
      <w:spacing w:after="200"/>
    </w:pPr>
    <w:rPr>
      <w:i/>
      <w:iCs/>
      <w:color w:val="44546A" w:themeColor="text2"/>
      <w:sz w:val="18"/>
      <w:szCs w:val="18"/>
    </w:rPr>
  </w:style>
  <w:style w:type="paragraph" w:styleId="ac">
    <w:name w:val="List Paragraph"/>
    <w:basedOn w:val="a"/>
    <w:uiPriority w:val="34"/>
    <w:qFormat/>
    <w:rsid w:val="006C5F0C"/>
    <w:pPr>
      <w:ind w:left="720"/>
      <w:contextualSpacing/>
    </w:pPr>
  </w:style>
  <w:style w:type="character" w:customStyle="1" w:styleId="SectionNumber">
    <w:name w:val="Section Number"/>
    <w:basedOn w:val="a1"/>
    <w:rsid w:val="004F1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0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5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ровкин Александр</dc:creator>
  <cp:keywords/>
  <dc:description/>
  <cp:lastModifiedBy>Эльвира Уразалиева</cp:lastModifiedBy>
  <cp:revision>169</cp:revision>
  <dcterms:created xsi:type="dcterms:W3CDTF">2022-04-21T10:22:00Z</dcterms:created>
  <dcterms:modified xsi:type="dcterms:W3CDTF">2023-06-25T00:32:00Z</dcterms:modified>
</cp:coreProperties>
</file>